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617B1" w14:textId="77777777" w:rsidR="00040DCF" w:rsidRPr="00AF0BC5" w:rsidRDefault="00040DCF" w:rsidP="00040DCF">
      <w:pPr>
        <w:pStyle w:val="Heading1"/>
        <w:jc w:val="center"/>
        <w:rPr>
          <w:sz w:val="52"/>
          <w:lang w:val="bg-BG"/>
        </w:rPr>
      </w:pPr>
      <w:r w:rsidRPr="00AF0BC5">
        <w:rPr>
          <w:noProof/>
          <w:sz w:val="52"/>
        </w:rPr>
        <w:t>Exercise</w:t>
      </w:r>
      <w:r w:rsidRPr="00AF0BC5">
        <w:rPr>
          <w:sz w:val="52"/>
        </w:rPr>
        <w:t>: Inheritance</w:t>
      </w:r>
    </w:p>
    <w:p w14:paraId="4EF7E540" w14:textId="424EC9F4" w:rsidR="00040DCF" w:rsidRPr="00AF0BC5" w:rsidRDefault="00040DCF" w:rsidP="00040DCF">
      <w:pPr>
        <w:rPr>
          <w:lang w:val="bg-BG"/>
        </w:rPr>
      </w:pPr>
      <w:r w:rsidRPr="00AF0BC5">
        <w:t xml:space="preserve">Problems for exercise and homework for the </w:t>
      </w:r>
      <w:hyperlink r:id="rId11" w:history="1">
        <w:r w:rsidRPr="00DE6633">
          <w:rPr>
            <w:rStyle w:val="Hyperlink"/>
            <w:noProof/>
          </w:rPr>
          <w:t>"C# OOP" course @ SoftUni".</w:t>
        </w:r>
      </w:hyperlink>
    </w:p>
    <w:p w14:paraId="17229D26" w14:textId="33ECEA42" w:rsidR="00040DCF" w:rsidRPr="00AF0BC5" w:rsidRDefault="00040DCF" w:rsidP="00040DCF">
      <w:pPr>
        <w:rPr>
          <w:rStyle w:val="Hyperlink"/>
          <w:lang w:val="bg-BG"/>
        </w:rPr>
      </w:pPr>
      <w:r w:rsidRPr="00AF0BC5">
        <w:t xml:space="preserve">You can check your solutions </w:t>
      </w:r>
      <w:hyperlink r:id="rId12" w:history="1">
        <w:r w:rsidR="00DE6633" w:rsidRPr="00DE6633">
          <w:rPr>
            <w:rStyle w:val="Hyperlink"/>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xml:space="preserve">– represents the base class by which </w:t>
      </w:r>
      <w:proofErr w:type="gramStart"/>
      <w:r w:rsidRPr="00AF0BC5">
        <w:t>all of</w:t>
      </w:r>
      <w:proofErr w:type="gramEnd"/>
      <w:r w:rsidRPr="00AF0BC5">
        <w:t xml:space="preserve">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77777777"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proofErr w:type="gramStart"/>
      <w:r w:rsidRPr="00AF0BC5">
        <w:t>e.g.</w:t>
      </w:r>
      <w:proofErr w:type="gramEnd"/>
      <w:r w:rsidRPr="00AF0BC5">
        <w:t xml:space="preserve">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Preformatted"/>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r w:rsidRPr="00AF0BC5">
        <w:rPr>
          <w:noProof/>
        </w:rPr>
        <w:t>ToString</w:t>
      </w:r>
      <w:r w:rsidRPr="00AF0BC5">
        <w:t>()</w:t>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proofErr w:type="spellStart"/>
      <w:r w:rsidRPr="00AF0BC5">
        <w:rPr>
          <w:b/>
        </w:rPr>
        <w:t>class'</w:t>
      </w:r>
      <w:proofErr w:type="spellEnd"/>
      <w:r w:rsidRPr="00AF0BC5">
        <w:rPr>
          <w:b/>
        </w:rPr>
        <w:t xml:space="preserve">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lang w:val="bg-BG" w:eastAsia="bg-BG"/>
        </w:rPr>
        <w:drawing>
          <wp:inline distT="0" distB="0" distL="0" distR="0" wp14:anchorId="6F353DD3" wp14:editId="6891BAE4">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2913380"/>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w:t>
      </w:r>
      <w:proofErr w:type="gramStart"/>
      <w:r w:rsidRPr="00AF0BC5">
        <w:rPr>
          <w:rFonts w:cstheme="minorHAnsi"/>
        </w:rPr>
        <w:t>all of</w:t>
      </w:r>
      <w:proofErr w:type="gramEnd"/>
      <w:r w:rsidRPr="00AF0BC5">
        <w:rPr>
          <w:rFonts w:cstheme="minorHAnsi"/>
        </w:rPr>
        <w:t xml:space="preserve">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t>
      </w:r>
      <w:proofErr w:type="gramStart"/>
      <w:r w:rsidRPr="00AF0BC5">
        <w:rPr>
          <w:rFonts w:cstheme="minorHAnsi"/>
        </w:rPr>
        <w:t>which</w:t>
      </w:r>
      <w:proofErr w:type="gramEnd"/>
      <w:r w:rsidRPr="00AF0BC5">
        <w:rPr>
          <w:rFonts w:cstheme="minorHAnsi"/>
        </w:rPr>
        <w:t xml:space="preserve">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C628C96" w14:textId="004ED802" w:rsidR="00040DCF"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6BC17760" w14:textId="5802B983" w:rsidR="008E2DB4" w:rsidRDefault="008E2DB4" w:rsidP="00040DCF">
      <w:pPr>
        <w:spacing w:after="0"/>
        <w:rPr>
          <w:rFonts w:cstheme="minorHAnsi"/>
        </w:rPr>
      </w:pPr>
    </w:p>
    <w:p w14:paraId="7B93C362" w14:textId="5A320F15" w:rsidR="008E2DB4" w:rsidRDefault="008E2DB4" w:rsidP="00040DCF">
      <w:pPr>
        <w:spacing w:after="0"/>
        <w:rPr>
          <w:rFonts w:cstheme="minorHAnsi"/>
        </w:rPr>
      </w:pPr>
    </w:p>
    <w:p w14:paraId="4D796E7F" w14:textId="06EDF766" w:rsidR="008E2DB4" w:rsidRDefault="008E2DB4" w:rsidP="00040DCF">
      <w:pPr>
        <w:spacing w:after="0"/>
        <w:rPr>
          <w:rFonts w:cstheme="minorHAnsi"/>
        </w:rPr>
      </w:pPr>
    </w:p>
    <w:p w14:paraId="7238AFE3" w14:textId="44480313" w:rsidR="008E2DB4" w:rsidRDefault="008E2DB4" w:rsidP="00040DCF">
      <w:pPr>
        <w:spacing w:after="0"/>
        <w:rPr>
          <w:rFonts w:cstheme="minorHAnsi"/>
        </w:rPr>
      </w:pPr>
    </w:p>
    <w:p w14:paraId="19AAC121" w14:textId="7757EAE5" w:rsidR="008E2DB4" w:rsidRDefault="008E2DB4" w:rsidP="00040DCF">
      <w:pPr>
        <w:spacing w:after="0"/>
        <w:rPr>
          <w:rFonts w:cstheme="minorHAnsi"/>
        </w:rPr>
      </w:pPr>
    </w:p>
    <w:p w14:paraId="02DB3F18" w14:textId="43B88104" w:rsidR="008E2DB4" w:rsidRDefault="008E2DB4" w:rsidP="00040DCF">
      <w:pPr>
        <w:spacing w:after="0"/>
        <w:rPr>
          <w:rFonts w:cstheme="minorHAnsi"/>
        </w:rPr>
      </w:pPr>
    </w:p>
    <w:p w14:paraId="183A48A7" w14:textId="2F20DFE7" w:rsidR="008E2DB4" w:rsidRDefault="008E2DB4" w:rsidP="00040DCF">
      <w:pPr>
        <w:spacing w:after="0"/>
        <w:rPr>
          <w:rFonts w:cstheme="minorHAnsi"/>
        </w:rPr>
      </w:pPr>
    </w:p>
    <w:p w14:paraId="1B3A6B2D" w14:textId="41D7B2A8" w:rsidR="008E2DB4" w:rsidRDefault="008E2DB4" w:rsidP="00040DCF">
      <w:pPr>
        <w:spacing w:after="0"/>
        <w:rPr>
          <w:rFonts w:cstheme="minorHAnsi"/>
        </w:rPr>
      </w:pPr>
    </w:p>
    <w:p w14:paraId="0AEDBC1D" w14:textId="7F4D1B57" w:rsidR="008E2DB4" w:rsidRDefault="008E2DB4" w:rsidP="00040DCF">
      <w:pPr>
        <w:spacing w:after="0"/>
        <w:rPr>
          <w:rFonts w:cstheme="minorHAnsi"/>
        </w:rPr>
      </w:pPr>
    </w:p>
    <w:p w14:paraId="4C1ECB52" w14:textId="03C3556C" w:rsidR="008E2DB4" w:rsidRDefault="008E2DB4" w:rsidP="00040DCF">
      <w:pPr>
        <w:spacing w:after="0"/>
        <w:rPr>
          <w:rFonts w:cstheme="minorHAnsi"/>
        </w:rPr>
      </w:pPr>
    </w:p>
    <w:p w14:paraId="77B0B938" w14:textId="3A613027" w:rsidR="008E2DB4" w:rsidRDefault="008E2DB4" w:rsidP="00040DCF">
      <w:pPr>
        <w:spacing w:after="0"/>
        <w:rPr>
          <w:rFonts w:cstheme="minorHAnsi"/>
        </w:rPr>
      </w:pPr>
    </w:p>
    <w:p w14:paraId="3D811DA9" w14:textId="6FB6E77F" w:rsidR="008E2DB4" w:rsidRDefault="008E2DB4" w:rsidP="00040DCF">
      <w:pPr>
        <w:spacing w:after="0"/>
        <w:rPr>
          <w:rFonts w:cstheme="minorHAnsi"/>
        </w:rPr>
      </w:pPr>
    </w:p>
    <w:p w14:paraId="56DBF210" w14:textId="72D41C45" w:rsidR="008E2DB4" w:rsidRDefault="008E2DB4" w:rsidP="00040DCF">
      <w:pPr>
        <w:spacing w:after="0"/>
        <w:rPr>
          <w:rFonts w:cstheme="minorHAnsi"/>
        </w:rPr>
      </w:pPr>
    </w:p>
    <w:p w14:paraId="4E4D7DCC" w14:textId="08C5133E" w:rsidR="008E2DB4" w:rsidRDefault="008E2DB4" w:rsidP="00040DCF">
      <w:pPr>
        <w:spacing w:after="0"/>
        <w:rPr>
          <w:rFonts w:cstheme="minorHAnsi"/>
        </w:rPr>
      </w:pPr>
    </w:p>
    <w:p w14:paraId="0B7FD45E" w14:textId="76319066" w:rsidR="008E2DB4" w:rsidRDefault="008E2DB4" w:rsidP="00040DCF">
      <w:pPr>
        <w:spacing w:after="0"/>
        <w:rPr>
          <w:rFonts w:cstheme="minorHAnsi"/>
        </w:rPr>
      </w:pPr>
    </w:p>
    <w:p w14:paraId="667D88B2" w14:textId="77777777" w:rsidR="008E2DB4" w:rsidRPr="00AF0BC5" w:rsidRDefault="008E2DB4" w:rsidP="00040DCF">
      <w:pPr>
        <w:spacing w:after="0"/>
        <w:rPr>
          <w:rFonts w:cstheme="minorHAnsi"/>
          <w:lang w:val="bg-BG"/>
        </w:rPr>
      </w:pP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lang w:val="bg-BG" w:eastAsia="bg-BG"/>
        </w:rPr>
        <w:drawing>
          <wp:inline distT="0" distB="0" distL="0" distR="0" wp14:anchorId="39BBA4C1" wp14:editId="6EAC577A">
            <wp:extent cx="6626225" cy="4284345"/>
            <wp:effectExtent l="0" t="0" r="317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4284345"/>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 xml:space="preserve">A constructor, </w:t>
      </w:r>
      <w:proofErr w:type="gramStart"/>
      <w:r w:rsidRPr="00AF0BC5">
        <w:t>which</w:t>
      </w:r>
      <w:proofErr w:type="gramEnd"/>
      <w:r w:rsidRPr="00AF0BC5">
        <w:t xml:space="preserve">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lang w:val="bg-BG" w:eastAsia="bg-BG"/>
        </w:rPr>
        <w:drawing>
          <wp:inline distT="0" distB="0" distL="0" distR="0" wp14:anchorId="64A4DB94" wp14:editId="2388AB2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26225" cy="2535555"/>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ListParagraph"/>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ListParagraph"/>
        <w:numPr>
          <w:ilvl w:val="0"/>
          <w:numId w:val="12"/>
        </w:numPr>
        <w:jc w:val="both"/>
        <w:rPr>
          <w:b/>
          <w:sz w:val="28"/>
          <w:lang w:val="bg-BG"/>
        </w:rPr>
      </w:pPr>
      <w:r w:rsidRPr="00AF0BC5">
        <w:lastRenderedPageBreak/>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ListParagraph"/>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ListParagraph"/>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w:t>
      </w:r>
      <w:proofErr w:type="gramStart"/>
      <w:r w:rsidRPr="00AF0BC5">
        <w:rPr>
          <w:rFonts w:cstheme="minorHAnsi"/>
        </w:rPr>
        <w:t>beverages</w:t>
      </w:r>
      <w:proofErr w:type="gramEnd"/>
      <w:r w:rsidRPr="00AF0BC5">
        <w:rPr>
          <w:rFonts w:cstheme="minorHAnsi"/>
        </w:rPr>
        <w:t xml:space="preserve">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ListParagraph"/>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ListParagraph"/>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ListParagraph"/>
        <w:numPr>
          <w:ilvl w:val="1"/>
          <w:numId w:val="22"/>
        </w:numPr>
        <w:jc w:val="both"/>
        <w:rPr>
          <w:rFonts w:ascii="Consolas" w:hAnsi="Consolas"/>
          <w:b/>
          <w:lang w:val="bg-BG"/>
        </w:rPr>
      </w:pPr>
      <w:r w:rsidRPr="00D24F96">
        <w:rPr>
          <w:rFonts w:ascii="Consolas" w:hAnsi="Consolas"/>
          <w:b/>
          <w:lang w:val="bg-BG"/>
        </w:rPr>
        <w:t>Grams – double</w:t>
      </w:r>
    </w:p>
    <w:p w14:paraId="08EA7310" w14:textId="77777777"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t>*</w:t>
      </w:r>
      <w:r w:rsidR="00040DCF" w:rsidRPr="00AF0BC5">
        <w:t>Animals</w:t>
      </w:r>
    </w:p>
    <w:p w14:paraId="192D2435" w14:textId="77777777" w:rsidR="00040DCF" w:rsidRPr="00AF0BC5" w:rsidRDefault="00040DCF" w:rsidP="00040DCF">
      <w:pPr>
        <w:jc w:val="both"/>
        <w:rPr>
          <w:rFonts w:cstheme="minorHAnsi"/>
          <w:lang w:val="bg-BG"/>
        </w:rPr>
      </w:pPr>
      <w:r w:rsidRPr="00AF0BC5">
        <w:rPr>
          <w:rFonts w:cstheme="minorHAnsi"/>
          <w:noProof/>
        </w:rPr>
        <w:t>NOTE</w:t>
      </w:r>
      <w:r w:rsidRPr="00AF0BC5">
        <w:rPr>
          <w:rFonts w:cstheme="minorHAnsi"/>
        </w:rPr>
        <w:t xml:space="preserve">: You need a public class </w:t>
      </w:r>
      <w:r w:rsidRPr="00AF0BC5">
        <w:rPr>
          <w:rFonts w:cstheme="minorHAnsi"/>
          <w:b/>
          <w:noProof/>
        </w:rPr>
        <w:t>StartUp</w:t>
      </w:r>
      <w:r w:rsidRPr="00AF0BC5">
        <w:rPr>
          <w:rFonts w:cstheme="minorHAnsi"/>
        </w:rPr>
        <w:t>.</w:t>
      </w:r>
    </w:p>
    <w:p w14:paraId="73D2D3A0" w14:textId="77777777" w:rsidR="00040DCF" w:rsidRPr="00AF0BC5" w:rsidRDefault="00040DCF" w:rsidP="00040DCF">
      <w:pPr>
        <w:jc w:val="both"/>
        <w:rPr>
          <w:rFonts w:cstheme="minorHAnsi"/>
          <w:lang w:val="bg-BG"/>
        </w:rPr>
      </w:pPr>
      <w:r w:rsidRPr="00AF0BC5">
        <w:rPr>
          <w:rFonts w:cstheme="minorHAnsi"/>
        </w:rPr>
        <w:t xml:space="preserve">Creat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w:t>
      </w:r>
      <w:proofErr w:type="gramStart"/>
      <w:r w:rsidRPr="00AF0BC5">
        <w:rPr>
          <w:rFonts w:cstheme="minorHAnsi"/>
        </w:rPr>
        <w:t>some kind of sound</w:t>
      </w:r>
      <w:proofErr w:type="gramEnd"/>
      <w:r w:rsidRPr="00AF0BC5">
        <w:rPr>
          <w:rFonts w:cstheme="minorHAnsi"/>
        </w:rPr>
        <w:t xml:space="preserve">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3CE0640C"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 xml:space="preserve">two lines will represent an animal. On the first line will be the type of animal and on the second – the name, the </w:t>
      </w:r>
      <w:proofErr w:type="gramStart"/>
      <w:r w:rsidRPr="00AF0BC5">
        <w:rPr>
          <w:rFonts w:cstheme="minorHAnsi"/>
        </w:rPr>
        <w:t>age</w:t>
      </w:r>
      <w:proofErr w:type="gramEnd"/>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lastRenderedPageBreak/>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p w14:paraId="515A8263" w14:textId="77777777" w:rsidR="00040DCF" w:rsidRPr="00AF0BC5" w:rsidRDefault="00040DCF" w:rsidP="00040DCF">
      <w:pPr>
        <w:pStyle w:val="Heading3"/>
        <w:rPr>
          <w:lang w:val="bg-BG" w:eastAsia="ja-JP"/>
        </w:rPr>
      </w:pPr>
      <w:r w:rsidRPr="00AF0BC5">
        <w:rPr>
          <w:lang w:eastAsia="ja-JP"/>
        </w:rPr>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040DCF" w:rsidRPr="00AF0BC5" w14:paraId="7AB3FDB0" w14:textId="77777777" w:rsidTr="004027A9">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1848FFB0" w14:textId="77777777" w:rsidR="00040DCF" w:rsidRPr="00AF0BC5" w:rsidRDefault="00040DCF" w:rsidP="004027A9">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4385AFBF" w14:textId="77777777" w:rsidR="00040DCF" w:rsidRPr="00AF0BC5" w:rsidRDefault="00040DCF" w:rsidP="004027A9">
            <w:pPr>
              <w:spacing w:after="0" w:line="240" w:lineRule="auto"/>
              <w:jc w:val="center"/>
              <w:rPr>
                <w:b/>
              </w:rPr>
            </w:pPr>
            <w:r w:rsidRPr="00AF0BC5">
              <w:rPr>
                <w:b/>
              </w:rPr>
              <w:t>Output</w:t>
            </w:r>
          </w:p>
        </w:tc>
      </w:tr>
      <w:tr w:rsidR="00040DCF" w:rsidRPr="00AF0BC5" w14:paraId="743F0177"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61837D4"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Cat</w:t>
            </w:r>
          </w:p>
          <w:p w14:paraId="4A22B9A0"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Tom 12 Male</w:t>
            </w:r>
          </w:p>
          <w:p w14:paraId="3138016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Dog</w:t>
            </w:r>
          </w:p>
          <w:p w14:paraId="4C9A6A77" w14:textId="6EAD57BA"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00040DCF" w:rsidRPr="00AF0BC5">
              <w:rPr>
                <w:rFonts w:ascii="Consolas" w:hAnsi="Consolas" w:cs="Consolas"/>
                <w:noProof/>
              </w:rPr>
              <w:t>132 Male</w:t>
            </w:r>
          </w:p>
          <w:p w14:paraId="5AF32AD9" w14:textId="77777777" w:rsidR="00040DCF" w:rsidRPr="00AF0BC5" w:rsidRDefault="00040DCF" w:rsidP="004027A9">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DBFBBF2"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F9A0914"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535B401F"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6EB7C8D7"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1BA0C94F" w14:textId="4785F77F" w:rsidR="00040DCF" w:rsidRPr="00AF0BC5" w:rsidRDefault="007D27D1" w:rsidP="004027A9">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00040DCF" w:rsidRPr="00AF0BC5">
              <w:rPr>
                <w:rFonts w:ascii="Consolas" w:eastAsia="Courier New" w:hAnsi="Consolas" w:cs="Consolas"/>
                <w:noProof/>
              </w:rPr>
              <w:t>132 Male</w:t>
            </w:r>
          </w:p>
          <w:p w14:paraId="02579014" w14:textId="77777777" w:rsidR="00040DCF" w:rsidRPr="00AF0BC5" w:rsidRDefault="00040DCF" w:rsidP="004027A9">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040DCF" w:rsidRPr="00AF0BC5" w14:paraId="788BC993" w14:textId="77777777" w:rsidTr="004027A9">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02826E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0F6908EB"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4B87DE29" w14:textId="77777777" w:rsidR="00040DCF" w:rsidRPr="00AF0BC5" w:rsidRDefault="00040DCF" w:rsidP="004027A9">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662ACFA"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 xml:space="preserve">Frog </w:t>
            </w:r>
          </w:p>
          <w:p w14:paraId="0292C3B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536C3075"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r w:rsidR="00040DCF" w:rsidRPr="00AF0BC5" w14:paraId="6C72B014"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5C111C7"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AD3BF0E" w14:textId="2ED8D7CE"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Jelly</w:t>
            </w:r>
            <w:r w:rsidR="00040DCF" w:rsidRPr="00AF0BC5">
              <w:rPr>
                <w:rFonts w:ascii="Consolas" w:hAnsi="Consolas" w:cs="Consolas"/>
                <w:noProof/>
              </w:rPr>
              <w:t xml:space="preserve"> -2 Male</w:t>
            </w:r>
          </w:p>
          <w:p w14:paraId="28556C08"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01E30C4" w14:textId="1DE9C626"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141C271" w14:textId="77777777" w:rsidR="00040DCF" w:rsidRPr="00AF0BC5" w:rsidRDefault="00040DCF" w:rsidP="004027A9">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2CD50F9"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Invalid input!</w:t>
            </w:r>
          </w:p>
          <w:p w14:paraId="79A85E2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4B322955" w14:textId="3895C41C"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E68903F"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bl>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D3792" w14:textId="77777777" w:rsidR="003877B6" w:rsidRDefault="003877B6" w:rsidP="008068A2">
      <w:pPr>
        <w:spacing w:after="0" w:line="240" w:lineRule="auto"/>
      </w:pPr>
      <w:r>
        <w:separator/>
      </w:r>
    </w:p>
  </w:endnote>
  <w:endnote w:type="continuationSeparator" w:id="0">
    <w:p w14:paraId="5D11F77A" w14:textId="77777777" w:rsidR="003877B6" w:rsidRDefault="003877B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E2DB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E2DB4">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E2DB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E2DB4">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EEABC" w14:textId="77777777" w:rsidR="003877B6" w:rsidRDefault="003877B6" w:rsidP="008068A2">
      <w:pPr>
        <w:spacing w:after="0" w:line="240" w:lineRule="auto"/>
      </w:pPr>
      <w:r>
        <w:separator/>
      </w:r>
    </w:p>
  </w:footnote>
  <w:footnote w:type="continuationSeparator" w:id="0">
    <w:p w14:paraId="6B8C529F" w14:textId="77777777" w:rsidR="003877B6" w:rsidRDefault="003877B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6"/>
  </w:num>
  <w:num w:numId="4">
    <w:abstractNumId w:val="20"/>
  </w:num>
  <w:num w:numId="5">
    <w:abstractNumId w:val="0"/>
  </w:num>
  <w:num w:numId="6">
    <w:abstractNumId w:val="1"/>
  </w:num>
  <w:num w:numId="7">
    <w:abstractNumId w:val="8"/>
  </w:num>
  <w:num w:numId="8">
    <w:abstractNumId w:val="7"/>
  </w:num>
  <w:num w:numId="9">
    <w:abstractNumId w:val="17"/>
  </w:num>
  <w:num w:numId="10">
    <w:abstractNumId w:val="11"/>
  </w:num>
  <w:num w:numId="11">
    <w:abstractNumId w:val="9"/>
  </w:num>
  <w:num w:numId="12">
    <w:abstractNumId w:val="13"/>
  </w:num>
  <w:num w:numId="13">
    <w:abstractNumId w:val="22"/>
  </w:num>
  <w:num w:numId="14">
    <w:abstractNumId w:val="14"/>
  </w:num>
  <w:num w:numId="15">
    <w:abstractNumId w:val="3"/>
  </w:num>
  <w:num w:numId="16">
    <w:abstractNumId w:val="12"/>
  </w:num>
  <w:num w:numId="17">
    <w:abstractNumId w:val="4"/>
  </w:num>
  <w:num w:numId="18">
    <w:abstractNumId w:val="18"/>
  </w:num>
  <w:num w:numId="19">
    <w:abstractNumId w:val="5"/>
  </w:num>
  <w:num w:numId="20">
    <w:abstractNumId w:val="19"/>
  </w:num>
  <w:num w:numId="21">
    <w:abstractNumId w:val="10"/>
  </w:num>
  <w:num w:numId="22">
    <w:abstractNumId w:val="21"/>
  </w:num>
  <w:num w:numId="2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qgUA/4jfCi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styleId="UnresolvedMention">
    <w:name w:val="Unresolved Mention"/>
    <w:basedOn w:val="DefaultParagraphFont"/>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484/csharp-oop-october-2021"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1AAE52-5007-4579-B734-B01D9FAD0F58}">
  <ds:schemaRefs>
    <ds:schemaRef ds:uri="http://schemas.openxmlformats.org/officeDocument/2006/bibliography"/>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7</Pages>
  <Words>1214</Words>
  <Characters>692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xander Keramanov</cp:lastModifiedBy>
  <cp:revision>22</cp:revision>
  <cp:lastPrinted>2015-10-26T22:35:00Z</cp:lastPrinted>
  <dcterms:created xsi:type="dcterms:W3CDTF">2019-11-12T12:29:00Z</dcterms:created>
  <dcterms:modified xsi:type="dcterms:W3CDTF">2021-11-02T06:0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